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3079C2" w:rsidP="759924DE" w:rsidRDefault="759924DE" w14:paraId="07081769" w14:textId="77777777">
      <w:pPr>
        <w:spacing w:line="240" w:lineRule="auto"/>
        <w:rPr>
          <w:b/>
          <w:bCs/>
          <w:sz w:val="24"/>
          <w:szCs w:val="24"/>
        </w:rPr>
      </w:pPr>
      <w:r w:rsidRPr="759924DE">
        <w:rPr>
          <w:b/>
          <w:bCs/>
          <w:sz w:val="24"/>
          <w:szCs w:val="24"/>
        </w:rPr>
        <w:t xml:space="preserve">Evaluate Checklist                            </w:t>
      </w:r>
    </w:p>
    <w:p w:rsidR="003079C2" w:rsidP="759924DE" w:rsidRDefault="759924DE" w14:paraId="0708176A" w14:textId="704DE00A">
      <w:pPr>
        <w:spacing w:line="240" w:lineRule="auto"/>
        <w:rPr>
          <w:b w:val="1"/>
          <w:bCs w:val="1"/>
          <w:sz w:val="24"/>
          <w:szCs w:val="24"/>
        </w:rPr>
      </w:pPr>
      <w:r w:rsidRPr="37C82B5B" w:rsidR="37C82B5B">
        <w:rPr>
          <w:b w:val="1"/>
          <w:bCs w:val="1"/>
          <w:sz w:val="24"/>
          <w:szCs w:val="24"/>
        </w:rPr>
        <w:t>Experimenter’s  Name ____________________________________</w:t>
      </w:r>
    </w:p>
    <w:p w:rsidR="003079C2" w:rsidRDefault="003079C2" w14:paraId="0708176B" w14:textId="77777777">
      <w:pPr>
        <w:spacing w:line="240" w:lineRule="auto"/>
        <w:rPr>
          <w:sz w:val="24"/>
          <w:szCs w:val="24"/>
        </w:rPr>
      </w:pPr>
    </w:p>
    <w:p w:rsidR="003079C2" w:rsidRDefault="0004197C" w14:paraId="0708176C" w14:textId="083B38F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</w:t>
      </w:r>
      <w:r w:rsidR="00570AC4">
        <w:rPr>
          <w:sz w:val="24"/>
          <w:szCs w:val="24"/>
        </w:rPr>
        <w:t xml:space="preserve">ave each member explain their favorite experiment </w:t>
      </w:r>
      <w:r>
        <w:rPr>
          <w:sz w:val="24"/>
          <w:szCs w:val="24"/>
        </w:rPr>
        <w:t xml:space="preserve">verbally </w:t>
      </w:r>
      <w:r w:rsidR="00570AC4">
        <w:rPr>
          <w:sz w:val="24"/>
          <w:szCs w:val="24"/>
        </w:rPr>
        <w:t>and answer the following</w:t>
      </w:r>
      <w:r>
        <w:rPr>
          <w:sz w:val="24"/>
          <w:szCs w:val="24"/>
        </w:rPr>
        <w:t xml:space="preserve"> questions</w:t>
      </w:r>
      <w:r w:rsidR="00570AC4">
        <w:rPr>
          <w:sz w:val="24"/>
          <w:szCs w:val="24"/>
        </w:rPr>
        <w:t xml:space="preserve">. Make changes from the feedback to your worksheet using the checklist with your peer to review: </w:t>
      </w:r>
    </w:p>
    <w:p w:rsidR="003079C2" w:rsidRDefault="00570AC4" w14:paraId="0708176D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at is the energy you are testing?</w:t>
      </w:r>
    </w:p>
    <w:p w:rsidR="003079C2" w:rsidRDefault="00570AC4" w14:paraId="0708176E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ow is that energy affecting matter? </w:t>
      </w:r>
    </w:p>
    <w:p w:rsidR="003079C2" w:rsidRDefault="00570AC4" w14:paraId="0708176F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 you test the independent variable?</w:t>
      </w:r>
    </w:p>
    <w:p w:rsidR="003079C2" w:rsidRDefault="00570AC4" w14:paraId="07081770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o you have a measurable dependent variable?</w:t>
      </w:r>
    </w:p>
    <w:p w:rsidR="003079C2" w:rsidRDefault="00570AC4" w14:paraId="07081771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 you explain the procedures for the investigation clearly?</w:t>
      </w:r>
    </w:p>
    <w:p w:rsidR="003079C2" w:rsidRDefault="00570AC4" w14:paraId="07081772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o you know the controlled variable(s) to make your test fair?</w:t>
      </w:r>
    </w:p>
    <w:p w:rsidR="003079C2" w:rsidRDefault="003079C2" w14:paraId="07081773" w14:textId="77777777">
      <w:pPr>
        <w:spacing w:line="240" w:lineRule="auto"/>
        <w:rPr>
          <w:sz w:val="24"/>
          <w:szCs w:val="24"/>
        </w:rPr>
      </w:pPr>
    </w:p>
    <w:p w:rsidR="003079C2" w:rsidRDefault="003079C2" w14:paraId="07081774" w14:textId="77777777">
      <w:pPr>
        <w:spacing w:line="240" w:lineRule="auto"/>
        <w:rPr>
          <w:sz w:val="24"/>
          <w:szCs w:val="24"/>
        </w:rPr>
      </w:pPr>
    </w:p>
    <w:p w:rsidR="003079C2" w:rsidRDefault="00570AC4" w14:paraId="07081775" w14:textId="77777777">
      <w:pPr>
        <w:spacing w:line="240" w:lineRule="auto"/>
      </w:pPr>
      <w:r>
        <w:rPr>
          <w:sz w:val="24"/>
          <w:szCs w:val="24"/>
        </w:rPr>
        <w:t>Peer Evaluator Name _________________________________________</w:t>
      </w:r>
    </w:p>
    <w:p w:rsidR="003079C2" w:rsidRDefault="003079C2" w14:paraId="07081776" w14:textId="77777777"/>
    <w:p w:rsidR="003079C2" w:rsidRDefault="003079C2" w14:paraId="07081777" w14:textId="77777777">
      <w:pPr>
        <w:spacing w:line="240" w:lineRule="auto"/>
        <w:rPr>
          <w:b/>
          <w:sz w:val="24"/>
          <w:szCs w:val="24"/>
        </w:rPr>
      </w:pPr>
    </w:p>
    <w:p w:rsidR="003079C2" w:rsidRDefault="003079C2" w14:paraId="07081778" w14:textId="77777777">
      <w:pPr>
        <w:spacing w:line="240" w:lineRule="auto"/>
        <w:rPr>
          <w:b/>
          <w:sz w:val="24"/>
          <w:szCs w:val="24"/>
        </w:rPr>
      </w:pPr>
    </w:p>
    <w:p w:rsidR="003079C2" w:rsidRDefault="003079C2" w14:paraId="0708177A" w14:textId="77777777">
      <w:pPr>
        <w:spacing w:line="240" w:lineRule="auto"/>
        <w:rPr>
          <w:b/>
          <w:sz w:val="24"/>
          <w:szCs w:val="24"/>
        </w:rPr>
      </w:pPr>
    </w:p>
    <w:p w:rsidR="003079C2" w:rsidRDefault="003079C2" w14:paraId="0708177B" w14:textId="77777777">
      <w:pPr>
        <w:spacing w:line="240" w:lineRule="auto"/>
        <w:rPr>
          <w:b/>
          <w:sz w:val="24"/>
          <w:szCs w:val="24"/>
        </w:rPr>
      </w:pPr>
    </w:p>
    <w:p w:rsidR="003079C2" w:rsidP="759924DE" w:rsidRDefault="759924DE" w14:paraId="0708177C" w14:textId="77777777">
      <w:pPr>
        <w:spacing w:line="240" w:lineRule="auto"/>
        <w:rPr>
          <w:b/>
          <w:bCs/>
          <w:sz w:val="24"/>
          <w:szCs w:val="24"/>
        </w:rPr>
      </w:pPr>
      <w:r w:rsidRPr="759924DE">
        <w:rPr>
          <w:b/>
          <w:bCs/>
          <w:sz w:val="24"/>
          <w:szCs w:val="24"/>
        </w:rPr>
        <w:t xml:space="preserve">Evaluate Checklist                         </w:t>
      </w:r>
    </w:p>
    <w:p w:rsidR="003079C2" w:rsidP="759924DE" w:rsidRDefault="759924DE" w14:paraId="0708177D" w14:textId="5A2D80AE">
      <w:pPr>
        <w:spacing w:line="240" w:lineRule="auto"/>
        <w:rPr>
          <w:b w:val="1"/>
          <w:bCs w:val="1"/>
          <w:sz w:val="24"/>
          <w:szCs w:val="24"/>
        </w:rPr>
      </w:pPr>
      <w:r w:rsidRPr="37C82B5B" w:rsidR="37C82B5B">
        <w:rPr>
          <w:b w:val="1"/>
          <w:bCs w:val="1"/>
          <w:sz w:val="24"/>
          <w:szCs w:val="24"/>
        </w:rPr>
        <w:t>Experimenter’s  Name ____________________________________</w:t>
      </w:r>
    </w:p>
    <w:p w:rsidR="003079C2" w:rsidRDefault="003079C2" w14:paraId="0708177E" w14:textId="77777777">
      <w:pPr>
        <w:spacing w:line="240" w:lineRule="auto"/>
        <w:rPr>
          <w:sz w:val="24"/>
          <w:szCs w:val="24"/>
        </w:rPr>
      </w:pPr>
    </w:p>
    <w:p w:rsidRPr="00DD3A93" w:rsidR="00DD3A93" w:rsidP="00DD3A93" w:rsidRDefault="00DD3A93" w14:paraId="28B2E8C1" w14:textId="77777777">
      <w:pPr>
        <w:spacing w:line="240" w:lineRule="auto"/>
        <w:rPr>
          <w:sz w:val="24"/>
          <w:szCs w:val="24"/>
        </w:rPr>
      </w:pPr>
      <w:r w:rsidRPr="00DD3A93">
        <w:rPr>
          <w:sz w:val="24"/>
          <w:szCs w:val="24"/>
        </w:rPr>
        <w:t xml:space="preserve">Have each member explain their favorite experiment verbally and answer the following questions. Make changes from the feedback to your worksheet using the checklist with your peer to review: </w:t>
      </w:r>
    </w:p>
    <w:p w:rsidR="003079C2" w:rsidRDefault="00570AC4" w14:paraId="07081780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at is the energy you are testing?</w:t>
      </w:r>
    </w:p>
    <w:p w:rsidR="003079C2" w:rsidRDefault="00570AC4" w14:paraId="07081781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ow is that energy affecting matter? </w:t>
      </w:r>
    </w:p>
    <w:p w:rsidR="003079C2" w:rsidRDefault="00570AC4" w14:paraId="07081782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 you test the independent variable?</w:t>
      </w:r>
    </w:p>
    <w:p w:rsidR="003079C2" w:rsidRDefault="00570AC4" w14:paraId="07081783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o you have a measurable dependent variable?</w:t>
      </w:r>
    </w:p>
    <w:p w:rsidR="003079C2" w:rsidRDefault="00570AC4" w14:paraId="07081784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 you explain the procedures for the investigation clearly?</w:t>
      </w:r>
    </w:p>
    <w:p w:rsidR="003079C2" w:rsidRDefault="00570AC4" w14:paraId="07081785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o you know the controlled variable(s) to make your test fair?</w:t>
      </w:r>
    </w:p>
    <w:p w:rsidR="003079C2" w:rsidRDefault="003079C2" w14:paraId="07081786" w14:textId="77777777">
      <w:pPr>
        <w:spacing w:line="240" w:lineRule="auto"/>
        <w:rPr>
          <w:sz w:val="24"/>
          <w:szCs w:val="24"/>
        </w:rPr>
      </w:pPr>
    </w:p>
    <w:p w:rsidR="003079C2" w:rsidRDefault="00570AC4" w14:paraId="07081787" w14:textId="77777777">
      <w:pPr>
        <w:spacing w:line="240" w:lineRule="auto"/>
      </w:pPr>
      <w:r>
        <w:rPr>
          <w:sz w:val="24"/>
          <w:szCs w:val="24"/>
        </w:rPr>
        <w:t>Peer Evaluator Name _________________________________________</w:t>
      </w:r>
    </w:p>
    <w:p w:rsidR="003079C2" w:rsidRDefault="003079C2" w14:paraId="07081788" w14:textId="77777777"/>
    <w:p w:rsidR="003079C2" w:rsidRDefault="003079C2" w14:paraId="07081789" w14:textId="77777777">
      <w:pPr>
        <w:spacing w:line="240" w:lineRule="auto"/>
        <w:rPr>
          <w:b/>
          <w:sz w:val="24"/>
          <w:szCs w:val="24"/>
        </w:rPr>
      </w:pPr>
    </w:p>
    <w:p w:rsidR="003079C2" w:rsidRDefault="003079C2" w14:paraId="0708178A" w14:textId="77777777">
      <w:pPr>
        <w:spacing w:line="240" w:lineRule="auto"/>
        <w:rPr>
          <w:b/>
          <w:sz w:val="24"/>
          <w:szCs w:val="24"/>
        </w:rPr>
      </w:pPr>
    </w:p>
    <w:p w:rsidR="003079C2" w:rsidRDefault="003079C2" w14:paraId="0708178C" w14:textId="77777777">
      <w:pPr>
        <w:spacing w:line="240" w:lineRule="auto"/>
        <w:rPr>
          <w:b/>
          <w:sz w:val="24"/>
          <w:szCs w:val="24"/>
        </w:rPr>
      </w:pPr>
    </w:p>
    <w:p w:rsidR="003079C2" w:rsidRDefault="003079C2" w14:paraId="0708178D" w14:textId="77777777">
      <w:pPr>
        <w:spacing w:line="240" w:lineRule="auto"/>
        <w:rPr>
          <w:b/>
          <w:sz w:val="24"/>
          <w:szCs w:val="24"/>
        </w:rPr>
      </w:pPr>
    </w:p>
    <w:p w:rsidR="003079C2" w:rsidP="759924DE" w:rsidRDefault="759924DE" w14:paraId="0708178E" w14:textId="77777777">
      <w:pPr>
        <w:spacing w:line="240" w:lineRule="auto"/>
        <w:rPr>
          <w:b/>
          <w:bCs/>
          <w:sz w:val="24"/>
          <w:szCs w:val="24"/>
        </w:rPr>
      </w:pPr>
      <w:r w:rsidRPr="759924DE">
        <w:rPr>
          <w:b/>
          <w:bCs/>
          <w:sz w:val="24"/>
          <w:szCs w:val="24"/>
        </w:rPr>
        <w:t xml:space="preserve">Evaluate Checklist                           </w:t>
      </w:r>
    </w:p>
    <w:p w:rsidR="003079C2" w:rsidP="759924DE" w:rsidRDefault="759924DE" w14:paraId="0708178F" w14:textId="7049A5BC">
      <w:pPr>
        <w:spacing w:line="240" w:lineRule="auto"/>
        <w:rPr>
          <w:b w:val="1"/>
          <w:bCs w:val="1"/>
          <w:sz w:val="24"/>
          <w:szCs w:val="24"/>
        </w:rPr>
      </w:pPr>
      <w:r w:rsidRPr="37C82B5B" w:rsidR="37C82B5B">
        <w:rPr>
          <w:b w:val="1"/>
          <w:bCs w:val="1"/>
          <w:sz w:val="24"/>
          <w:szCs w:val="24"/>
        </w:rPr>
        <w:t>Experimenter’s  Name ____________________________________</w:t>
      </w:r>
    </w:p>
    <w:p w:rsidR="003079C2" w:rsidRDefault="003079C2" w14:paraId="07081790" w14:textId="77777777">
      <w:pPr>
        <w:spacing w:line="240" w:lineRule="auto"/>
        <w:rPr>
          <w:sz w:val="24"/>
          <w:szCs w:val="24"/>
        </w:rPr>
      </w:pPr>
    </w:p>
    <w:p w:rsidRPr="00DD3A93" w:rsidR="00DD3A93" w:rsidP="00DD3A93" w:rsidRDefault="00DD3A93" w14:paraId="59E1ADCE" w14:textId="77777777">
      <w:pPr>
        <w:spacing w:line="240" w:lineRule="auto"/>
        <w:rPr>
          <w:sz w:val="24"/>
          <w:szCs w:val="24"/>
        </w:rPr>
      </w:pPr>
      <w:r w:rsidRPr="00DD3A93">
        <w:rPr>
          <w:sz w:val="24"/>
          <w:szCs w:val="24"/>
        </w:rPr>
        <w:t xml:space="preserve">Have each member explain their favorite experiment verbally and answer the following questions. Make changes from the feedback to your worksheet using the checklist with your peer to review: </w:t>
      </w:r>
    </w:p>
    <w:p w:rsidR="003079C2" w:rsidRDefault="00570AC4" w14:paraId="07081792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at is the energy you are testing?</w:t>
      </w:r>
    </w:p>
    <w:p w:rsidR="003079C2" w:rsidRDefault="00570AC4" w14:paraId="07081793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ow is that energy affecting matter? </w:t>
      </w:r>
    </w:p>
    <w:p w:rsidR="003079C2" w:rsidRDefault="00570AC4" w14:paraId="07081794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 you test the independent variable?</w:t>
      </w:r>
    </w:p>
    <w:p w:rsidR="003079C2" w:rsidRDefault="00570AC4" w14:paraId="07081795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o you have a measurable dependent variable?</w:t>
      </w:r>
    </w:p>
    <w:p w:rsidR="003079C2" w:rsidRDefault="00570AC4" w14:paraId="07081796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 you explain the procedures for the investigation clearly?</w:t>
      </w:r>
    </w:p>
    <w:p w:rsidR="003079C2" w:rsidRDefault="00570AC4" w14:paraId="07081797" w14:textId="77777777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o you know the controlled variable(s) to make your test fair?</w:t>
      </w:r>
    </w:p>
    <w:p w:rsidR="003079C2" w:rsidRDefault="003079C2" w14:paraId="07081798" w14:textId="77777777">
      <w:pPr>
        <w:spacing w:line="240" w:lineRule="auto"/>
        <w:rPr>
          <w:sz w:val="24"/>
          <w:szCs w:val="24"/>
        </w:rPr>
      </w:pPr>
    </w:p>
    <w:p w:rsidRPr="00CE29B9" w:rsidR="003079C2" w:rsidP="00CE29B9" w:rsidRDefault="00570AC4" w14:paraId="0708179A" w14:textId="50591A1A">
      <w:pPr>
        <w:spacing w:line="240" w:lineRule="auto"/>
        <w:rPr>
          <w:b/>
          <w:sz w:val="24"/>
          <w:szCs w:val="24"/>
        </w:rPr>
      </w:pPr>
      <w:r>
        <w:rPr>
          <w:sz w:val="24"/>
          <w:szCs w:val="24"/>
        </w:rPr>
        <w:t>Peer Evaluator Name _________________________________________</w:t>
      </w:r>
    </w:p>
    <w:sectPr w:rsidRPr="00CE29B9" w:rsidR="003079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orient="portrait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E29B9" w:rsidP="00CE29B9" w:rsidRDefault="00CE29B9" w14:paraId="6A974128" w14:textId="77777777">
      <w:pPr>
        <w:spacing w:line="240" w:lineRule="auto"/>
      </w:pPr>
      <w:r>
        <w:separator/>
      </w:r>
    </w:p>
  </w:endnote>
  <w:endnote w:type="continuationSeparator" w:id="0">
    <w:p w:rsidR="00CE29B9" w:rsidP="00CE29B9" w:rsidRDefault="00CE29B9" w14:paraId="0A5C2611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E29B9" w:rsidRDefault="00CE29B9" w14:paraId="6B72077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E29B9" w:rsidRDefault="00CE29B9" w14:paraId="5B1AB8E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E29B9" w:rsidRDefault="00CE29B9" w14:paraId="0AE436D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E29B9" w:rsidP="00CE29B9" w:rsidRDefault="00CE29B9" w14:paraId="42473250" w14:textId="77777777">
      <w:pPr>
        <w:spacing w:line="240" w:lineRule="auto"/>
      </w:pPr>
      <w:r>
        <w:separator/>
      </w:r>
    </w:p>
  </w:footnote>
  <w:footnote w:type="continuationSeparator" w:id="0">
    <w:p w:rsidR="00CE29B9" w:rsidP="00CE29B9" w:rsidRDefault="00CE29B9" w14:paraId="547E0295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E29B9" w:rsidRDefault="00CE29B9" w14:paraId="3AB32BD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du wp14">
  <w:p w:rsidR="00CE29B9" w:rsidRDefault="00CE29B9" w14:paraId="16D0D2AB" w14:textId="447E3125">
    <w:pPr>
      <w:pStyle w:val="Header"/>
    </w:pPr>
    <w:r w:rsidRPr="00CE29B9">
      <mc:AlternateContent>
        <mc:Choice Requires="wpg">
          <w:drawing>
            <wp:anchor distT="0" distB="0" distL="114300" distR="114300" simplePos="0" relativeHeight="251659264" behindDoc="0" locked="0" layoutInCell="1" allowOverlap="1" wp14:anchorId="38302D69" wp14:editId="781A3E7D">
              <wp:simplePos x="0" y="0"/>
              <wp:positionH relativeFrom="column">
                <wp:posOffset>4320540</wp:posOffset>
              </wp:positionH>
              <wp:positionV relativeFrom="paragraph">
                <wp:posOffset>-236220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40110976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29B9" w:rsidP="00CE29B9" w:rsidRDefault="00CE29B9" w14:paraId="73760B3E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410130691" name="Right Triangle 1410130691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953025970" name="Picture 1953025970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117729120" name="Picture 211772912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7" style="position:absolute;margin-left:340.2pt;margin-top:-18.6pt;width:221.85pt;height:28.2pt;z-index:251659264" coordsize="50411,4745" o:spid="_x0000_s1026" w14:anchorId="38302D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">
                <v:textbox style="mso-fit-shape-to-text:t">
                  <w:txbxContent>
                    <w:p w:rsidR="00CE29B9" w:rsidP="00CE29B9" w:rsidRDefault="00CE29B9" w14:paraId="73760B3E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1410130691" style="position:absolute;top:3394;width:50346;height:1351;flip:x;visibility:visible;mso-wrap-style:square;v-text-anchor:middle" o:spid="_x0000_s1028" fillcolor="#002f60" strokecolor="#243f60 [1604]" strokeweight="2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953025970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2117729120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E29B9" w:rsidRDefault="00CE29B9" w14:paraId="6FEA32F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BF42F0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num w:numId="1" w16cid:durableId="1876848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MgCSRkYGpkbmpko6SsGpxcWZ+XkgBYa1AAeJ6+8sAAAA"/>
  </w:docVars>
  <w:rsids>
    <w:rsidRoot w:val="003079C2"/>
    <w:rsid w:val="000078C9"/>
    <w:rsid w:val="0004197C"/>
    <w:rsid w:val="003079C2"/>
    <w:rsid w:val="00570AC4"/>
    <w:rsid w:val="00840E3F"/>
    <w:rsid w:val="00CE29B9"/>
    <w:rsid w:val="00DD3A93"/>
    <w:rsid w:val="37C82B5B"/>
    <w:rsid w:val="75992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81769"/>
  <w15:docId w15:val="{20A46C28-4564-4E79-9CEA-CC517E32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E29B9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E29B9"/>
  </w:style>
  <w:style w:type="paragraph" w:styleId="Footer">
    <w:name w:val="footer"/>
    <w:basedOn w:val="Normal"/>
    <w:link w:val="FooterChar"/>
    <w:uiPriority w:val="99"/>
    <w:unhideWhenUsed/>
    <w:rsid w:val="00CE29B9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E29B9"/>
  </w:style>
  <w:style w:type="paragraph" w:styleId="ListParagraph">
    <w:name w:val="List Paragraph"/>
    <w:basedOn w:val="Normal"/>
    <w:uiPriority w:val="34"/>
    <w:qFormat/>
    <w:rsid w:val="00DD3A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Jake Morgan</lastModifiedBy>
  <revision>6</revision>
  <dcterms:created xsi:type="dcterms:W3CDTF">2024-10-01T02:15:00.0000000Z</dcterms:created>
  <dcterms:modified xsi:type="dcterms:W3CDTF">2024-10-25T17:04:00.4143082Z</dcterms:modified>
</coreProperties>
</file>